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5F47" w:rsidRDefault="0074301E">
      <w:r>
        <w:rPr>
          <w:noProof/>
        </w:rPr>
        <w:drawing>
          <wp:anchor distT="0" distB="0" distL="114300" distR="114300" simplePos="0" relativeHeight="251658240" behindDoc="0" locked="0" layoutInCell="1" allowOverlap="1">
            <wp:simplePos x="0" y="0"/>
            <wp:positionH relativeFrom="margin">
              <wp:align>left</wp:align>
            </wp:positionH>
            <wp:positionV relativeFrom="paragraph">
              <wp:posOffset>285750</wp:posOffset>
            </wp:positionV>
            <wp:extent cx="3486150" cy="1314450"/>
            <wp:effectExtent l="0" t="0" r="0" b="0"/>
            <wp:wrapThrough wrapText="bothSides">
              <wp:wrapPolygon edited="0">
                <wp:start x="0" y="0"/>
                <wp:lineTo x="0" y="21287"/>
                <wp:lineTo x="21482" y="21287"/>
                <wp:lineTo x="21482" y="0"/>
                <wp:lineTo x="0" y="0"/>
              </wp:wrapPolygon>
            </wp:wrapThrough>
            <wp:docPr id="1" name="Picture 1" descr="https://freedesignfile.com/upload/2016/02/Auto-company-logos-creative-vector-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descr="https://freedesignfile.com/upload/2016/02/Auto-company-logos-creative-vector-08.jpg"/>
                    <pic:cNvPicPr>
                      <a:picLocks noChangeAspect="1" noChangeArrowheads="1"/>
                    </pic:cNvPicPr>
                  </pic:nvPicPr>
                  <pic:blipFill rotWithShape="1">
                    <a:blip r:embed="rId7">
                      <a:extLst>
                        <a:ext uri="{28A0092B-C50C-407E-A947-70E740481C1C}">
                          <a14:useLocalDpi xmlns:a14="http://schemas.microsoft.com/office/drawing/2010/main" val="0"/>
                        </a:ext>
                      </a:extLst>
                    </a:blip>
                    <a:srcRect l="13400" t="25989" r="13400" b="35029"/>
                    <a:stretch/>
                  </pic:blipFill>
                  <pic:spPr bwMode="auto">
                    <a:xfrm>
                      <a:off x="0" y="0"/>
                      <a:ext cx="3486150" cy="13144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705F47">
        <w:rPr>
          <w:b/>
        </w:rPr>
        <w:t xml:space="preserve">Core Functionality: </w:t>
      </w:r>
      <w:r w:rsidR="00062FD0">
        <w:rPr>
          <w:b/>
        </w:rPr>
        <w:t xml:space="preserve"> </w:t>
      </w:r>
      <w:r w:rsidR="00062FD0" w:rsidRPr="00FD5949">
        <w:t xml:space="preserve">A system for </w:t>
      </w:r>
      <w:r w:rsidR="00FD5949" w:rsidRPr="00FD5949">
        <w:t>selling cars</w:t>
      </w:r>
    </w:p>
    <w:p w:rsidR="0074301E" w:rsidRDefault="0074301E">
      <w:pPr>
        <w:rPr>
          <w:b/>
        </w:rPr>
      </w:pPr>
    </w:p>
    <w:p w:rsidR="0074301E" w:rsidRDefault="0074301E">
      <w:pPr>
        <w:rPr>
          <w:b/>
        </w:rPr>
      </w:pPr>
    </w:p>
    <w:p w:rsidR="0074301E" w:rsidRDefault="0074301E">
      <w:pPr>
        <w:rPr>
          <w:b/>
        </w:rPr>
      </w:pPr>
    </w:p>
    <w:p w:rsidR="0074301E" w:rsidRDefault="0074301E">
      <w:pPr>
        <w:rPr>
          <w:b/>
        </w:rPr>
      </w:pPr>
    </w:p>
    <w:p w:rsidR="0074301E" w:rsidRDefault="0074301E">
      <w:pPr>
        <w:rPr>
          <w:b/>
        </w:rPr>
      </w:pPr>
    </w:p>
    <w:p w:rsidR="00705F47" w:rsidRDefault="00705F47">
      <w:r>
        <w:rPr>
          <w:b/>
        </w:rPr>
        <w:t xml:space="preserve">Team Members: </w:t>
      </w:r>
      <w:proofErr w:type="spellStart"/>
      <w:r>
        <w:t>Maira</w:t>
      </w:r>
      <w:proofErr w:type="spellEnd"/>
      <w:r w:rsidR="00B762AD">
        <w:t xml:space="preserve"> </w:t>
      </w:r>
      <w:proofErr w:type="spellStart"/>
      <w:r w:rsidR="00B762AD">
        <w:t>Tehseen</w:t>
      </w:r>
      <w:proofErr w:type="spellEnd"/>
      <w:r>
        <w:t xml:space="preserve"> P17220877</w:t>
      </w:r>
    </w:p>
    <w:p w:rsidR="00705F47" w:rsidRDefault="00705F47">
      <w:r>
        <w:t xml:space="preserve">                               </w:t>
      </w:r>
      <w:proofErr w:type="spellStart"/>
      <w:r>
        <w:t>Madeeha</w:t>
      </w:r>
      <w:proofErr w:type="spellEnd"/>
      <w:r w:rsidR="00B762AD">
        <w:t xml:space="preserve"> Naeem</w:t>
      </w:r>
      <w:r w:rsidR="007E5E23">
        <w:t xml:space="preserve"> P2433964</w:t>
      </w:r>
    </w:p>
    <w:p w:rsidR="00705F47" w:rsidRDefault="00705F47">
      <w:r>
        <w:t xml:space="preserve">                               Sarah</w:t>
      </w:r>
      <w:r w:rsidR="00B762AD">
        <w:t xml:space="preserve"> Khan</w:t>
      </w:r>
      <w:r w:rsidR="007E5E23">
        <w:t xml:space="preserve"> P2425524</w:t>
      </w:r>
    </w:p>
    <w:p w:rsidR="00705F47" w:rsidRDefault="00705F47">
      <w:r>
        <w:t xml:space="preserve">                              Alyssa</w:t>
      </w:r>
      <w:r w:rsidR="00B762AD">
        <w:t xml:space="preserve"> Pagulayan</w:t>
      </w:r>
      <w:r>
        <w:t xml:space="preserve"> P2436856</w:t>
      </w:r>
    </w:p>
    <w:p w:rsidR="00CC73A2" w:rsidRDefault="00CC73A2">
      <w:r>
        <w:t xml:space="preserve">                              </w:t>
      </w:r>
      <w:proofErr w:type="spellStart"/>
      <w:r>
        <w:t>Cezary</w:t>
      </w:r>
      <w:proofErr w:type="spellEnd"/>
      <w:r w:rsidR="00B762AD">
        <w:t xml:space="preserve"> </w:t>
      </w:r>
      <w:proofErr w:type="spellStart"/>
      <w:r w:rsidR="00B762AD">
        <w:t>Szwalbe</w:t>
      </w:r>
      <w:proofErr w:type="spellEnd"/>
      <w:r>
        <w:t xml:space="preserve"> P2446634</w:t>
      </w:r>
    </w:p>
    <w:p w:rsidR="00705F47" w:rsidRDefault="00705F47">
      <w:r>
        <w:t>Looking at the team, we have the following members allocated with the following tasks:</w:t>
      </w:r>
    </w:p>
    <w:p w:rsidR="00705F47" w:rsidRDefault="00A71C96" w:rsidP="00705F47">
      <w:pPr>
        <w:pStyle w:val="ListParagraph"/>
        <w:numPr>
          <w:ilvl w:val="0"/>
          <w:numId w:val="1"/>
        </w:numPr>
      </w:pPr>
      <w:r>
        <w:t>Alyssa</w:t>
      </w:r>
      <w:r w:rsidR="00705F47">
        <w:t xml:space="preserve"> – Customer Management System</w:t>
      </w:r>
    </w:p>
    <w:p w:rsidR="00705F47" w:rsidRDefault="00705F47" w:rsidP="00705F47">
      <w:pPr>
        <w:pStyle w:val="ListParagraph"/>
      </w:pPr>
      <w:r>
        <w:t xml:space="preserve">                     Allowing adding, </w:t>
      </w:r>
      <w:r w:rsidR="005C79AF">
        <w:t>updating</w:t>
      </w:r>
      <w:r>
        <w:t>, deleting, listing, and filtering of customer records</w:t>
      </w:r>
    </w:p>
    <w:p w:rsidR="00705F47" w:rsidRDefault="00A71C96" w:rsidP="00705F47">
      <w:pPr>
        <w:pStyle w:val="ListParagraph"/>
        <w:numPr>
          <w:ilvl w:val="0"/>
          <w:numId w:val="1"/>
        </w:numPr>
      </w:pPr>
      <w:proofErr w:type="spellStart"/>
      <w:r>
        <w:t>Madeeha</w:t>
      </w:r>
      <w:proofErr w:type="spellEnd"/>
      <w:r w:rsidR="00705F47">
        <w:t xml:space="preserve"> - Staff Management System</w:t>
      </w:r>
    </w:p>
    <w:p w:rsidR="00705F47" w:rsidRDefault="00705F47" w:rsidP="00705F47">
      <w:pPr>
        <w:pStyle w:val="ListParagraph"/>
      </w:pPr>
      <w:r>
        <w:t xml:space="preserve">                     Allowing adding, editing, deleting, listing, and filtering of staff records</w:t>
      </w:r>
    </w:p>
    <w:p w:rsidR="00705F47" w:rsidRDefault="00705F47" w:rsidP="00705F47">
      <w:pPr>
        <w:pStyle w:val="ListParagraph"/>
        <w:numPr>
          <w:ilvl w:val="0"/>
          <w:numId w:val="1"/>
        </w:numPr>
      </w:pPr>
      <w:proofErr w:type="spellStart"/>
      <w:r>
        <w:t>Maira</w:t>
      </w:r>
      <w:proofErr w:type="spellEnd"/>
      <w:r>
        <w:t xml:space="preserve"> – Order Processing</w:t>
      </w:r>
    </w:p>
    <w:p w:rsidR="00705F47" w:rsidRDefault="00705F47" w:rsidP="00705F47">
      <w:pPr>
        <w:pStyle w:val="ListParagraph"/>
      </w:pPr>
      <w:r>
        <w:t xml:space="preserve">               </w:t>
      </w:r>
      <w:r w:rsidR="00A71C96">
        <w:t xml:space="preserve">    </w:t>
      </w:r>
      <w:r>
        <w:t xml:space="preserve">Allowing customers to input </w:t>
      </w:r>
      <w:proofErr w:type="spellStart"/>
      <w:proofErr w:type="gramStart"/>
      <w:r w:rsidR="00FE1B3D">
        <w:t>a</w:t>
      </w:r>
      <w:proofErr w:type="spellEnd"/>
      <w:proofErr w:type="gramEnd"/>
      <w:r w:rsidR="00FE1B3D">
        <w:t xml:space="preserve"> </w:t>
      </w:r>
      <w:r>
        <w:t>order and for staff to process that order to dispatch</w:t>
      </w:r>
    </w:p>
    <w:p w:rsidR="00CC73A2" w:rsidRDefault="00705F47" w:rsidP="00CC73A2">
      <w:pPr>
        <w:pStyle w:val="ListParagraph"/>
        <w:numPr>
          <w:ilvl w:val="0"/>
          <w:numId w:val="1"/>
        </w:numPr>
      </w:pPr>
      <w:r>
        <w:t>Sarah - Stock Management System</w:t>
      </w:r>
    </w:p>
    <w:p w:rsidR="00705F47" w:rsidRDefault="00705F47" w:rsidP="00705F47">
      <w:pPr>
        <w:pStyle w:val="ListParagraph"/>
        <w:ind w:left="1440"/>
      </w:pPr>
      <w:r>
        <w:t xml:space="preserve">     </w:t>
      </w:r>
      <w:r w:rsidRPr="007C6662">
        <w:t>Allowing for maintenance of stock data, add, edit etc...</w:t>
      </w:r>
    </w:p>
    <w:p w:rsidR="00CC73A2" w:rsidRDefault="00CC73A2" w:rsidP="00705F47">
      <w:pPr>
        <w:pStyle w:val="ListParagraph"/>
        <w:ind w:left="1440"/>
      </w:pPr>
    </w:p>
    <w:p w:rsidR="00CC73A2" w:rsidRDefault="00CC73A2" w:rsidP="00CC73A2">
      <w:pPr>
        <w:pStyle w:val="ListParagraph"/>
        <w:numPr>
          <w:ilvl w:val="0"/>
          <w:numId w:val="1"/>
        </w:numPr>
      </w:pPr>
      <w:proofErr w:type="spellStart"/>
      <w:r>
        <w:t>Cezary</w:t>
      </w:r>
      <w:proofErr w:type="spellEnd"/>
      <w:r>
        <w:t xml:space="preserve"> – Payment Processing</w:t>
      </w:r>
    </w:p>
    <w:p w:rsidR="00CC73A2" w:rsidRDefault="00CC73A2" w:rsidP="00CC73A2">
      <w:pPr>
        <w:pStyle w:val="ListParagraph"/>
        <w:ind w:left="1440"/>
      </w:pPr>
      <w:r>
        <w:t xml:space="preserve">     </w:t>
      </w:r>
      <w:r w:rsidRPr="007C6662">
        <w:t xml:space="preserve">Allowing </w:t>
      </w:r>
      <w:r>
        <w:t>customers to input their payment details.</w:t>
      </w:r>
    </w:p>
    <w:p w:rsidR="00CC73A2" w:rsidRDefault="00CC73A2" w:rsidP="00CC73A2"/>
    <w:p w:rsidR="00CC73A2" w:rsidRDefault="00CC73A2" w:rsidP="00705F47">
      <w:pPr>
        <w:pStyle w:val="ListParagraph"/>
        <w:ind w:left="1440"/>
      </w:pPr>
    </w:p>
    <w:p w:rsidR="00705F47" w:rsidRDefault="00705F47">
      <w:pPr>
        <w:rPr>
          <w:b/>
        </w:rPr>
      </w:pPr>
      <w:r>
        <w:rPr>
          <w:b/>
        </w:rPr>
        <w:t>System Overview:</w:t>
      </w:r>
    </w:p>
    <w:p w:rsidR="001E2044" w:rsidRDefault="00FD5949">
      <w:pPr>
        <w:rPr>
          <w:i/>
        </w:rPr>
      </w:pPr>
      <w:r>
        <w:rPr>
          <w:i/>
        </w:rPr>
        <w:t>This program will be selling cars to the public.</w:t>
      </w:r>
      <w:r w:rsidR="001E2044">
        <w:rPr>
          <w:i/>
        </w:rPr>
        <w:t xml:space="preserve"> The customer</w:t>
      </w:r>
      <w:r w:rsidR="00FE1B3D">
        <w:rPr>
          <w:i/>
        </w:rPr>
        <w:t>-</w:t>
      </w:r>
      <w:r w:rsidR="001E2044">
        <w:rPr>
          <w:i/>
        </w:rPr>
        <w:t>facing front end</w:t>
      </w:r>
      <w:r>
        <w:rPr>
          <w:i/>
        </w:rPr>
        <w:t xml:space="preserve"> will be able to see the variety of cars, filtering and browsing between them. The customer can choose the specifications of the car and create a personal order, requiring them to have an existing account or sign up for one</w:t>
      </w:r>
      <w:r w:rsidR="001E2044">
        <w:rPr>
          <w:i/>
        </w:rPr>
        <w:t>. They will also</w:t>
      </w:r>
      <w:r>
        <w:rPr>
          <w:i/>
        </w:rPr>
        <w:t xml:space="preserve"> hav</w:t>
      </w:r>
      <w:r w:rsidR="001E2044">
        <w:rPr>
          <w:i/>
        </w:rPr>
        <w:t>e</w:t>
      </w:r>
      <w:r>
        <w:rPr>
          <w:i/>
        </w:rPr>
        <w:t xml:space="preserve"> the ability to review and edit profile information and orders. They should specify their personal details along with </w:t>
      </w:r>
      <w:r w:rsidR="00CC73A2">
        <w:rPr>
          <w:i/>
        </w:rPr>
        <w:t>their payment</w:t>
      </w:r>
      <w:r>
        <w:rPr>
          <w:i/>
        </w:rPr>
        <w:t xml:space="preserve"> details. Security would be ensured with validation techniques. </w:t>
      </w:r>
    </w:p>
    <w:p w:rsidR="001E2044" w:rsidRDefault="001E2044">
      <w:pPr>
        <w:rPr>
          <w:i/>
        </w:rPr>
      </w:pPr>
      <w:r>
        <w:rPr>
          <w:i/>
        </w:rPr>
        <w:t xml:space="preserve">In addition to this, the staff facing </w:t>
      </w:r>
      <w:r w:rsidR="00FE1B3D">
        <w:rPr>
          <w:i/>
        </w:rPr>
        <w:t xml:space="preserve">the </w:t>
      </w:r>
      <w:r>
        <w:rPr>
          <w:i/>
        </w:rPr>
        <w:t>back</w:t>
      </w:r>
      <w:r w:rsidR="00FE1B3D">
        <w:rPr>
          <w:i/>
        </w:rPr>
        <w:t>-</w:t>
      </w:r>
      <w:r>
        <w:rPr>
          <w:i/>
        </w:rPr>
        <w:t xml:space="preserve">end will process an order once created by a customer. The back end will have a range of functions that would allow the staff to manage customer data, staff data and stock. </w:t>
      </w:r>
    </w:p>
    <w:p w:rsidR="001E2044" w:rsidRPr="00FD5949" w:rsidRDefault="001E2044">
      <w:pPr>
        <w:rPr>
          <w:i/>
        </w:rPr>
      </w:pPr>
    </w:p>
    <w:p w:rsidR="00314EDA" w:rsidRDefault="00314EDA"/>
    <w:p w:rsidR="00314EDA" w:rsidRPr="005B6F61" w:rsidRDefault="00314EDA" w:rsidP="00314EDA">
      <w:r>
        <w:rPr>
          <w:b/>
        </w:rPr>
        <w:lastRenderedPageBreak/>
        <w:t xml:space="preserve">Allocated Component: </w:t>
      </w:r>
      <w:r w:rsidR="00B762AD" w:rsidRPr="00B762AD">
        <w:t>Customer Management System</w:t>
      </w:r>
    </w:p>
    <w:p w:rsidR="00314EDA" w:rsidRDefault="00314EDA" w:rsidP="00314EDA">
      <w:pPr>
        <w:rPr>
          <w:b/>
        </w:rPr>
      </w:pPr>
      <w:r>
        <w:rPr>
          <w:b/>
        </w:rPr>
        <w:t>Developer:</w:t>
      </w:r>
      <w:r w:rsidR="005B6F61">
        <w:rPr>
          <w:b/>
        </w:rPr>
        <w:t xml:space="preserve"> </w:t>
      </w:r>
      <w:r w:rsidR="00B762AD" w:rsidRPr="00B762AD">
        <w:t>Alyssa</w:t>
      </w:r>
    </w:p>
    <w:p w:rsidR="005C79AF" w:rsidRDefault="00314EDA" w:rsidP="00314EDA">
      <w:r>
        <w:rPr>
          <w:b/>
        </w:rPr>
        <w:t>Overview</w:t>
      </w:r>
      <w:r w:rsidR="00585084">
        <w:rPr>
          <w:b/>
        </w:rPr>
        <w:t xml:space="preserve">: </w:t>
      </w:r>
      <w:r w:rsidR="005C79AF">
        <w:t xml:space="preserve">A customer will visit the main website page with the intention to purchase a car. Any customer can search and view cars that are currently in stock, without already being an existing member on the website. However, if they wish to add a car to their cart, they must log into their personal account by entering their email and password. The system should validate their account and allow the </w:t>
      </w:r>
      <w:r w:rsidR="00AD393B">
        <w:t xml:space="preserve">customer </w:t>
      </w:r>
      <w:r w:rsidR="005C79AF">
        <w:t xml:space="preserve">to access the system. However, if the login details inputted are incorrect, an error message should appear and would ask them to input the right information in the appropriate data fields. </w:t>
      </w:r>
    </w:p>
    <w:p w:rsidR="005C79AF" w:rsidRDefault="005C79AF" w:rsidP="00314EDA">
      <w:r>
        <w:t>If they are not an existing member on the system, the new customer will have to sign up by entering their personal details (i.e. first name, last name) and choose a secure password; their email will act as a username for them to log in next time. The system will check if the information inputted in each data fields are valid.</w:t>
      </w:r>
      <w:r w:rsidR="00AD393B">
        <w:t xml:space="preserve"> All information will be validated by the system and if there is an error, the system will display the appropriate error message (e.g. “The customer first name may not be blank” – if text box for customer first name is blank).</w:t>
      </w:r>
      <w:r>
        <w:t xml:space="preserve"> Once all data fields are filled with the appropriate information, all information inputted would then be added to the customer database within the system. </w:t>
      </w:r>
    </w:p>
    <w:p w:rsidR="00AD393B" w:rsidRPr="00FE1B3D" w:rsidRDefault="00AD393B" w:rsidP="00314EDA">
      <w:r>
        <w:t xml:space="preserve">Existing members will have the ability to update and delete their personal details, as well as the staff, who have the option to add, update or delete data on a chosen customer. </w:t>
      </w:r>
    </w:p>
    <w:p w:rsidR="00CC73A2" w:rsidRPr="00CC73A2" w:rsidRDefault="00CC73A2" w:rsidP="00314EDA"/>
    <w:p w:rsidR="00314EDA" w:rsidRDefault="00314EDA"/>
    <w:p w:rsidR="00314EDA" w:rsidRDefault="00314EDA"/>
    <w:p w:rsidR="00314EDA" w:rsidRDefault="00314EDA"/>
    <w:p w:rsidR="00314EDA" w:rsidRDefault="00314EDA">
      <w:bookmarkStart w:id="0" w:name="_GoBack"/>
      <w:bookmarkEnd w:id="0"/>
    </w:p>
    <w:p w:rsidR="00314EDA" w:rsidRDefault="00314EDA"/>
    <w:p w:rsidR="00314EDA" w:rsidRDefault="00314EDA"/>
    <w:p w:rsidR="00314EDA" w:rsidRDefault="00314EDA"/>
    <w:p w:rsidR="00314EDA" w:rsidRDefault="00314EDA"/>
    <w:p w:rsidR="00314EDA" w:rsidRDefault="00314EDA"/>
    <w:p w:rsidR="00314EDA" w:rsidRDefault="00314EDA"/>
    <w:p w:rsidR="00314EDA" w:rsidRDefault="00314EDA"/>
    <w:p w:rsidR="00314EDA" w:rsidRDefault="00314EDA"/>
    <w:p w:rsidR="00314EDA" w:rsidRDefault="00314EDA"/>
    <w:p w:rsidR="00314EDA" w:rsidRDefault="00314EDA"/>
    <w:p w:rsidR="00314EDA" w:rsidRDefault="00314EDA"/>
    <w:p w:rsidR="00314EDA" w:rsidRDefault="00314EDA"/>
    <w:p w:rsidR="00705F47" w:rsidRDefault="00705F47" w:rsidP="00705F47">
      <w:pPr>
        <w:jc w:val="center"/>
        <w:rPr>
          <w:b/>
        </w:rPr>
      </w:pPr>
      <w:r>
        <w:rPr>
          <w:b/>
        </w:rPr>
        <w:lastRenderedPageBreak/>
        <w:t>SWOT ANALYSIS</w:t>
      </w:r>
    </w:p>
    <w:p w:rsidR="00705F47" w:rsidRDefault="00705F47" w:rsidP="00705F47">
      <w:pPr>
        <w:rPr>
          <w:b/>
        </w:rPr>
      </w:pPr>
      <w:r>
        <w:rPr>
          <w:b/>
        </w:rPr>
        <w:t>Strengths:</w:t>
      </w:r>
    </w:p>
    <w:p w:rsidR="00705F47" w:rsidRDefault="00705F47" w:rsidP="00314EDA">
      <w:proofErr w:type="spellStart"/>
      <w:r>
        <w:t>Madeeha</w:t>
      </w:r>
      <w:proofErr w:type="spellEnd"/>
      <w:r>
        <w:t xml:space="preserve"> –</w:t>
      </w:r>
      <w:r w:rsidR="001E2044" w:rsidRPr="001E2044">
        <w:t xml:space="preserve"> </w:t>
      </w:r>
      <w:r w:rsidR="001E2044">
        <w:t>Programming, HTML</w:t>
      </w:r>
    </w:p>
    <w:p w:rsidR="00705F47" w:rsidRDefault="00705F47" w:rsidP="00314EDA">
      <w:proofErr w:type="spellStart"/>
      <w:r>
        <w:t>Maira</w:t>
      </w:r>
      <w:proofErr w:type="spellEnd"/>
      <w:r>
        <w:t xml:space="preserve"> –</w:t>
      </w:r>
      <w:r w:rsidR="00A71C96">
        <w:t xml:space="preserve"> Programming</w:t>
      </w:r>
      <w:r w:rsidR="001E2044">
        <w:t xml:space="preserve">, </w:t>
      </w:r>
      <w:r w:rsidR="00F2176D">
        <w:t>HTML</w:t>
      </w:r>
      <w:r w:rsidR="00521929">
        <w:t>, System Requirements</w:t>
      </w:r>
    </w:p>
    <w:p w:rsidR="00705F47" w:rsidRDefault="00705F47" w:rsidP="00314EDA">
      <w:r>
        <w:t>Sarah –</w:t>
      </w:r>
      <w:r w:rsidR="001E2044">
        <w:t>Interface Design</w:t>
      </w:r>
      <w:r w:rsidR="007E5E23">
        <w:t>, Systems Analysis</w:t>
      </w:r>
    </w:p>
    <w:p w:rsidR="00705F47" w:rsidRDefault="00705F47" w:rsidP="00314EDA">
      <w:r>
        <w:t xml:space="preserve">Alyssa </w:t>
      </w:r>
      <w:r w:rsidR="00F2176D">
        <w:t>– Programming</w:t>
      </w:r>
      <w:r w:rsidR="001E2044">
        <w:t xml:space="preserve">, </w:t>
      </w:r>
      <w:r w:rsidR="00F2176D">
        <w:t>HTML, CSS</w:t>
      </w:r>
      <w:r w:rsidR="00521929">
        <w:t xml:space="preserve">, System Requirements </w:t>
      </w:r>
    </w:p>
    <w:p w:rsidR="00CC73A2" w:rsidRPr="00705F47" w:rsidRDefault="00CC73A2" w:rsidP="00314EDA">
      <w:proofErr w:type="spellStart"/>
      <w:r>
        <w:t>Cezary</w:t>
      </w:r>
      <w:proofErr w:type="spellEnd"/>
      <w:r w:rsidR="00585084">
        <w:t xml:space="preserve"> – Databases, C#</w:t>
      </w:r>
    </w:p>
    <w:p w:rsidR="00705F47" w:rsidRDefault="00705F47" w:rsidP="00705F47">
      <w:pPr>
        <w:rPr>
          <w:b/>
        </w:rPr>
      </w:pPr>
    </w:p>
    <w:p w:rsidR="00705F47" w:rsidRDefault="00705F47" w:rsidP="00705F47">
      <w:pPr>
        <w:rPr>
          <w:b/>
        </w:rPr>
      </w:pPr>
      <w:r>
        <w:rPr>
          <w:b/>
        </w:rPr>
        <w:t>Weaknesses:</w:t>
      </w:r>
    </w:p>
    <w:p w:rsidR="00705F47" w:rsidRDefault="00705F47" w:rsidP="00705F47">
      <w:proofErr w:type="spellStart"/>
      <w:r>
        <w:t>Madeeha</w:t>
      </w:r>
      <w:proofErr w:type="spellEnd"/>
      <w:r>
        <w:t xml:space="preserve"> –</w:t>
      </w:r>
      <w:r w:rsidR="001E2044">
        <w:t xml:space="preserve"> Database Design</w:t>
      </w:r>
    </w:p>
    <w:p w:rsidR="00705F47" w:rsidRDefault="00705F47" w:rsidP="00705F47">
      <w:proofErr w:type="spellStart"/>
      <w:r>
        <w:t>Maira</w:t>
      </w:r>
      <w:proofErr w:type="spellEnd"/>
      <w:r>
        <w:t xml:space="preserve"> –</w:t>
      </w:r>
      <w:r w:rsidR="001E2044">
        <w:t xml:space="preserve"> </w:t>
      </w:r>
      <w:r w:rsidR="007E5E23">
        <w:t>Database Design</w:t>
      </w:r>
    </w:p>
    <w:p w:rsidR="00705F47" w:rsidRDefault="00705F47" w:rsidP="00705F47">
      <w:r>
        <w:t>Sarah –</w:t>
      </w:r>
      <w:r w:rsidR="007E5E23">
        <w:t xml:space="preserve"> Programming</w:t>
      </w:r>
    </w:p>
    <w:p w:rsidR="00705F47" w:rsidRDefault="00705F47" w:rsidP="00705F47">
      <w:r>
        <w:t xml:space="preserve">Alyssa </w:t>
      </w:r>
      <w:r w:rsidR="00A71C96">
        <w:t>–</w:t>
      </w:r>
      <w:r w:rsidR="007E5E23">
        <w:t xml:space="preserve"> Interface Design</w:t>
      </w:r>
    </w:p>
    <w:p w:rsidR="00585084" w:rsidRDefault="00585084" w:rsidP="00705F47">
      <w:proofErr w:type="spellStart"/>
      <w:r>
        <w:t>Cezary</w:t>
      </w:r>
      <w:proofErr w:type="spellEnd"/>
      <w:r>
        <w:t xml:space="preserve"> – Interface Design</w:t>
      </w:r>
    </w:p>
    <w:p w:rsidR="00A71C96" w:rsidRPr="00A71C96" w:rsidRDefault="00A71C96" w:rsidP="00705F47"/>
    <w:p w:rsidR="00705F47" w:rsidRDefault="00705F47" w:rsidP="00705F47">
      <w:pPr>
        <w:rPr>
          <w:b/>
        </w:rPr>
      </w:pPr>
      <w:r>
        <w:rPr>
          <w:b/>
        </w:rPr>
        <w:t>Opportunities:</w:t>
      </w:r>
    </w:p>
    <w:p w:rsidR="007E5E23" w:rsidRPr="007E5E23" w:rsidRDefault="007E5E23" w:rsidP="00705F47">
      <w:r w:rsidRPr="007E5E23">
        <w:t xml:space="preserve">This module offers a range of techniques and skills that can be applied to our project and for </w:t>
      </w:r>
      <w:r w:rsidR="00FE1B3D">
        <w:t xml:space="preserve">a </w:t>
      </w:r>
      <w:r w:rsidRPr="007E5E23">
        <w:t>future career (e.g. Web Developer)</w:t>
      </w:r>
    </w:p>
    <w:p w:rsidR="007E5E23" w:rsidRPr="007E5E23" w:rsidRDefault="007E5E23" w:rsidP="00705F47"/>
    <w:p w:rsidR="00705F47" w:rsidRDefault="00705F47" w:rsidP="00705F47">
      <w:pPr>
        <w:rPr>
          <w:b/>
        </w:rPr>
      </w:pPr>
    </w:p>
    <w:p w:rsidR="00705F47" w:rsidRDefault="00705F47" w:rsidP="00705F47">
      <w:pPr>
        <w:rPr>
          <w:b/>
        </w:rPr>
      </w:pPr>
      <w:r>
        <w:rPr>
          <w:b/>
        </w:rPr>
        <w:t>Threats:</w:t>
      </w:r>
    </w:p>
    <w:p w:rsidR="00705F47" w:rsidRDefault="007E5E23" w:rsidP="00705F47">
      <w:pPr>
        <w:pStyle w:val="ListParagraph"/>
        <w:numPr>
          <w:ilvl w:val="0"/>
          <w:numId w:val="1"/>
        </w:numPr>
      </w:pPr>
      <w:r>
        <w:t>Weak</w:t>
      </w:r>
      <w:r w:rsidR="00705F47">
        <w:t xml:space="preserve"> communication in the group</w:t>
      </w:r>
    </w:p>
    <w:p w:rsidR="00705F47" w:rsidRDefault="00705F47" w:rsidP="00705F47">
      <w:pPr>
        <w:pStyle w:val="ListParagraph"/>
        <w:numPr>
          <w:ilvl w:val="0"/>
          <w:numId w:val="1"/>
        </w:numPr>
      </w:pPr>
      <w:r>
        <w:t>Team members not engaging with the process</w:t>
      </w:r>
    </w:p>
    <w:p w:rsidR="007E5E23" w:rsidRDefault="007E5E23" w:rsidP="00705F47">
      <w:pPr>
        <w:pStyle w:val="ListParagraph"/>
        <w:numPr>
          <w:ilvl w:val="0"/>
          <w:numId w:val="1"/>
        </w:numPr>
      </w:pPr>
      <w:r>
        <w:t>Poor team management</w:t>
      </w:r>
    </w:p>
    <w:p w:rsidR="007E5E23" w:rsidRDefault="007E5E23" w:rsidP="00705F47">
      <w:pPr>
        <w:pStyle w:val="ListParagraph"/>
        <w:numPr>
          <w:ilvl w:val="0"/>
          <w:numId w:val="1"/>
        </w:numPr>
      </w:pPr>
      <w:r>
        <w:t>Not recognising other team member’s input</w:t>
      </w:r>
    </w:p>
    <w:p w:rsidR="00314EDA" w:rsidRDefault="00314EDA" w:rsidP="00314EDA"/>
    <w:p w:rsidR="00314EDA" w:rsidRDefault="00314EDA" w:rsidP="00314EDA"/>
    <w:p w:rsidR="00314EDA" w:rsidRDefault="00314EDA" w:rsidP="00314EDA"/>
    <w:p w:rsidR="00314EDA" w:rsidRDefault="00314EDA" w:rsidP="00314EDA"/>
    <w:p w:rsidR="00314EDA" w:rsidRDefault="00314EDA" w:rsidP="00314EDA"/>
    <w:p w:rsidR="00314EDA" w:rsidRDefault="00314EDA" w:rsidP="00314EDA"/>
    <w:p w:rsidR="00314EDA" w:rsidRDefault="00314EDA" w:rsidP="00314EDA"/>
    <w:p w:rsidR="00314EDA" w:rsidRDefault="00314EDA" w:rsidP="00314EDA"/>
    <w:p w:rsidR="00314EDA" w:rsidRDefault="00314EDA" w:rsidP="00314EDA"/>
    <w:p w:rsidR="00314EDA" w:rsidRDefault="00314EDA" w:rsidP="00314EDA"/>
    <w:p w:rsidR="00314EDA" w:rsidRDefault="00314EDA" w:rsidP="00314EDA"/>
    <w:p w:rsidR="00314EDA" w:rsidRDefault="00314EDA" w:rsidP="00314EDA"/>
    <w:p w:rsidR="00314EDA" w:rsidRDefault="00314EDA" w:rsidP="00314EDA"/>
    <w:p w:rsidR="00314EDA" w:rsidRDefault="00314EDA" w:rsidP="00314EDA"/>
    <w:p w:rsidR="00314EDA" w:rsidRDefault="00314EDA" w:rsidP="00314EDA"/>
    <w:p w:rsidR="00314EDA" w:rsidRDefault="00314EDA" w:rsidP="00314EDA"/>
    <w:p w:rsidR="00314EDA" w:rsidRPr="00314EDA" w:rsidRDefault="00314EDA" w:rsidP="00314EDA">
      <w:pPr>
        <w:rPr>
          <w:b/>
        </w:rPr>
      </w:pPr>
    </w:p>
    <w:sectPr w:rsidR="00314EDA" w:rsidRPr="00314EDA">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01E4E" w:rsidRDefault="00601E4E" w:rsidP="00705F47">
      <w:pPr>
        <w:spacing w:after="0" w:line="240" w:lineRule="auto"/>
      </w:pPr>
      <w:r>
        <w:separator/>
      </w:r>
    </w:p>
  </w:endnote>
  <w:endnote w:type="continuationSeparator" w:id="0">
    <w:p w:rsidR="00601E4E" w:rsidRDefault="00601E4E" w:rsidP="00705F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01E4E" w:rsidRDefault="00601E4E" w:rsidP="00705F47">
      <w:pPr>
        <w:spacing w:after="0" w:line="240" w:lineRule="auto"/>
      </w:pPr>
      <w:r>
        <w:separator/>
      </w:r>
    </w:p>
  </w:footnote>
  <w:footnote w:type="continuationSeparator" w:id="0">
    <w:p w:rsidR="00601E4E" w:rsidRDefault="00601E4E" w:rsidP="00705F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5F47" w:rsidRDefault="008B5025">
    <w:pPr>
      <w:pStyle w:val="Header"/>
    </w:pPr>
    <w:r>
      <w:t xml:space="preserve">IMAT2601 </w:t>
    </w:r>
    <w:r w:rsidR="00705F47">
      <w:t>Project Management</w:t>
    </w:r>
    <w:r>
      <w:t xml:space="preserve"> and Development Lecture</w:t>
    </w:r>
  </w:p>
  <w:p w:rsidR="00705F47" w:rsidRDefault="00705F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B4C7E57"/>
    <w:multiLevelType w:val="hybridMultilevel"/>
    <w:tmpl w:val="C3C4B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zMrMwN7Q0NzayMDFX0lEKTi0uzszPAykwrAUAxagQUSwAAAA="/>
  </w:docVars>
  <w:rsids>
    <w:rsidRoot w:val="00705F47"/>
    <w:rsid w:val="00062FD0"/>
    <w:rsid w:val="000A7D75"/>
    <w:rsid w:val="00151D8A"/>
    <w:rsid w:val="001A43FB"/>
    <w:rsid w:val="001E2044"/>
    <w:rsid w:val="00240AE8"/>
    <w:rsid w:val="00314EDA"/>
    <w:rsid w:val="00521929"/>
    <w:rsid w:val="00585084"/>
    <w:rsid w:val="00590B11"/>
    <w:rsid w:val="005B6F61"/>
    <w:rsid w:val="005C79AF"/>
    <w:rsid w:val="00601E4E"/>
    <w:rsid w:val="00705F47"/>
    <w:rsid w:val="0074301E"/>
    <w:rsid w:val="007E5E23"/>
    <w:rsid w:val="008B5025"/>
    <w:rsid w:val="009327E6"/>
    <w:rsid w:val="00A71C96"/>
    <w:rsid w:val="00AD393B"/>
    <w:rsid w:val="00B65820"/>
    <w:rsid w:val="00B762AD"/>
    <w:rsid w:val="00CC73A2"/>
    <w:rsid w:val="00E67BF1"/>
    <w:rsid w:val="00F2176D"/>
    <w:rsid w:val="00FB543B"/>
    <w:rsid w:val="00FD5949"/>
    <w:rsid w:val="00FE1B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D09BA"/>
  <w15:chartTrackingRefBased/>
  <w15:docId w15:val="{C2CF1F94-E986-481E-BD62-AA1C7AE8D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5F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5F47"/>
  </w:style>
  <w:style w:type="paragraph" w:styleId="Footer">
    <w:name w:val="footer"/>
    <w:basedOn w:val="Normal"/>
    <w:link w:val="FooterChar"/>
    <w:uiPriority w:val="99"/>
    <w:unhideWhenUsed/>
    <w:rsid w:val="00705F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5F47"/>
  </w:style>
  <w:style w:type="paragraph" w:styleId="ListParagraph">
    <w:name w:val="List Paragraph"/>
    <w:basedOn w:val="Normal"/>
    <w:uiPriority w:val="34"/>
    <w:qFormat/>
    <w:rsid w:val="00705F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592</Words>
  <Characters>337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De Montfort University</Company>
  <LinksUpToDate>false</LinksUpToDate>
  <CharactersWithSpaces>3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yssa Pagulayan</dc:creator>
  <cp:keywords/>
  <dc:description/>
  <cp:lastModifiedBy>Alyssa Pagulayan</cp:lastModifiedBy>
  <cp:revision>2</cp:revision>
  <dcterms:created xsi:type="dcterms:W3CDTF">2020-03-18T17:18:00Z</dcterms:created>
  <dcterms:modified xsi:type="dcterms:W3CDTF">2020-03-18T17:18:00Z</dcterms:modified>
</cp:coreProperties>
</file>